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:rsidR="001452DF" w:rsidRPr="000A0A93" w:rsidRDefault="00715B3C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2956 W8 St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11224</w:t>
      </w:r>
    </w:p>
    <w:p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:rsidR="00973058" w:rsidRPr="00973058" w:rsidRDefault="00D11F5C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>
          <v:rect id="_x0000_i1025" style="width:0;height:1.5pt" o:hralign="center" o:hrstd="t" o:hr="t" fillcolor="#a0a0a0" stroked="f"/>
        </w:pict>
      </w:r>
    </w:p>
    <w:p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:rsidR="00DD07F4" w:rsidRPr="000A0A93" w:rsidRDefault="00390834" w:rsidP="00973058">
      <w:pPr>
        <w:ind w:right="29"/>
        <w:jc w:val="both"/>
        <w:rPr>
          <w:sz w:val="20"/>
          <w:szCs w:val="20"/>
        </w:rPr>
      </w:pPr>
      <w:r w:rsidRPr="00390834">
        <w:rPr>
          <w:sz w:val="20"/>
          <w:szCs w:val="20"/>
        </w:rPr>
        <w:t>I am a software developer with years of experience in creating, developing, and maintaining dynamic front-end applications with HTML, CSS, JavaScript, Angular, and Bootstrap. Implemented server-side technologies, such as Node.JS, Spring ORM, Hibernate, and Java. Introduced and expanded new network technologies. Very motivated and creative personality with solid working ethics.</w:t>
      </w:r>
    </w:p>
    <w:p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:rsidR="000A0A93" w:rsidRDefault="000A0A93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0A0A93">
        <w:rPr>
          <w:rFonts w:ascii="Times New Roman" w:hAnsi="Times New Roman"/>
          <w:sz w:val="20"/>
        </w:rPr>
        <w:t xml:space="preserve">Experienced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in </w:t>
      </w:r>
      <w:r w:rsidR="0073481F">
        <w:rPr>
          <w:rFonts w:ascii="Times New Roman" w:hAnsi="Times New Roman"/>
          <w:bCs/>
          <w:noProof/>
          <w:sz w:val="20"/>
        </w:rPr>
        <w:t xml:space="preserve">the 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design and development of web-based applications using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ava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JDBC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,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ervlets</w:t>
      </w:r>
      <w:r w:rsidR="00830700">
        <w:rPr>
          <w:bCs/>
          <w:noProof/>
          <w:sz w:val="20"/>
        </w:rPr>
        <w:t>,</w:t>
      </w:r>
      <w:r w:rsidR="00830700" w:rsidRPr="00D60BB8">
        <w:rPr>
          <w:rFonts w:ascii="Times New Roman" w:hAnsi="Times New Roman"/>
          <w:bCs/>
          <w:noProof/>
          <w:sz w:val="20"/>
        </w:rPr>
        <w:t xml:space="preserve"> </w:t>
      </w:r>
      <w:r w:rsidR="00830700" w:rsidRPr="00830700">
        <w:rPr>
          <w:rFonts w:ascii="Times New Roman" w:hAnsi="Times New Roman"/>
          <w:b/>
          <w:bCs/>
          <w:noProof/>
          <w:sz w:val="20"/>
        </w:rPr>
        <w:t>Spring</w:t>
      </w:r>
      <w:r w:rsidR="00830700">
        <w:rPr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Bootstrap</w:t>
      </w:r>
      <w:r w:rsidR="00830700" w:rsidRPr="00946D8D">
        <w:rPr>
          <w:bCs/>
          <w:noProof/>
          <w:sz w:val="20"/>
        </w:rPr>
        <w:t xml:space="preserve">, </w:t>
      </w:r>
      <w:r w:rsidR="00830700" w:rsidRPr="00830700">
        <w:rPr>
          <w:b/>
          <w:bCs/>
          <w:noProof/>
          <w:sz w:val="20"/>
        </w:rPr>
        <w:t>Angular</w:t>
      </w:r>
      <w:r w:rsidR="00830700" w:rsidRPr="00946D8D">
        <w:rPr>
          <w:bCs/>
          <w:noProof/>
          <w:sz w:val="20"/>
        </w:rPr>
        <w:t xml:space="preserve">, </w:t>
      </w:r>
      <w:r w:rsidR="00830700" w:rsidRPr="00830700">
        <w:rPr>
          <w:b/>
          <w:bCs/>
          <w:noProof/>
          <w:sz w:val="20"/>
        </w:rPr>
        <w:t>TypeScript</w:t>
      </w:r>
      <w:r w:rsidR="0073481F">
        <w:rPr>
          <w:b/>
          <w:bCs/>
          <w:noProof/>
          <w:sz w:val="20"/>
        </w:rPr>
        <w:t>,</w:t>
      </w:r>
      <w:r w:rsidR="00830700" w:rsidRPr="00946D8D">
        <w:rPr>
          <w:bCs/>
          <w:noProof/>
          <w:sz w:val="20"/>
        </w:rPr>
        <w:t xml:space="preserve"> </w:t>
      </w:r>
      <w:r w:rsidR="00830700" w:rsidRPr="00830700">
        <w:rPr>
          <w:b/>
          <w:bCs/>
          <w:noProof/>
          <w:sz w:val="20"/>
        </w:rPr>
        <w:t>Oracle SQL</w:t>
      </w:r>
      <w:r w:rsidR="006B50BB">
        <w:rPr>
          <w:b/>
          <w:bCs/>
          <w:noProof/>
          <w:sz w:val="20"/>
        </w:rPr>
        <w:t>, and Node.js</w:t>
      </w:r>
      <w:r w:rsidRPr="000A0A93">
        <w:rPr>
          <w:rFonts w:ascii="Times New Roman" w:hAnsi="Times New Roman"/>
          <w:sz w:val="20"/>
        </w:rPr>
        <w:t>.</w:t>
      </w:r>
    </w:p>
    <w:p w:rsidR="00BD7270" w:rsidRPr="000A0A93" w:rsidRDefault="00BD7270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195437">
        <w:rPr>
          <w:rFonts w:ascii="Times New Roman" w:hAnsi="Times New Roman"/>
          <w:sz w:val="20"/>
        </w:rPr>
        <w:t>Implement client</w:t>
      </w:r>
      <w:r w:rsidR="0073481F">
        <w:rPr>
          <w:rFonts w:ascii="Times New Roman" w:hAnsi="Times New Roman"/>
          <w:sz w:val="20"/>
        </w:rPr>
        <w:t>-</w:t>
      </w:r>
      <w:r w:rsidRPr="00195437">
        <w:rPr>
          <w:rFonts w:ascii="Times New Roman" w:hAnsi="Times New Roman"/>
          <w:sz w:val="20"/>
        </w:rPr>
        <w:t xml:space="preserve">side </w:t>
      </w:r>
      <w:r>
        <w:rPr>
          <w:sz w:val="20"/>
        </w:rPr>
        <w:t>t</w:t>
      </w:r>
      <w:r w:rsidRPr="00195437">
        <w:rPr>
          <w:rFonts w:ascii="Times New Roman" w:hAnsi="Times New Roman"/>
          <w:sz w:val="20"/>
        </w:rPr>
        <w:t xml:space="preserve">echnologies such as </w:t>
      </w:r>
      <w:r w:rsidRPr="00195437">
        <w:rPr>
          <w:rFonts w:ascii="Times New Roman" w:hAnsi="Times New Roman"/>
          <w:b/>
          <w:sz w:val="20"/>
        </w:rPr>
        <w:t>HTML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CSS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JavaScript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bCs/>
          <w:sz w:val="20"/>
        </w:rPr>
        <w:t>JQuery</w:t>
      </w:r>
      <w:r w:rsidRPr="00195437">
        <w:rPr>
          <w:rFonts w:ascii="Times New Roman" w:hAnsi="Times New Roman"/>
          <w:sz w:val="20"/>
        </w:rPr>
        <w:t xml:space="preserve">, </w:t>
      </w:r>
      <w:r w:rsidRPr="00195437">
        <w:rPr>
          <w:rFonts w:ascii="Times New Roman" w:hAnsi="Times New Roman"/>
          <w:b/>
          <w:sz w:val="20"/>
        </w:rPr>
        <w:t>AJAX</w:t>
      </w:r>
      <w:r w:rsidRPr="00195437">
        <w:rPr>
          <w:rFonts w:ascii="Times New Roman" w:hAnsi="Times New Roman"/>
          <w:sz w:val="20"/>
        </w:rPr>
        <w:t xml:space="preserve">, </w:t>
      </w:r>
      <w:r w:rsidR="00B631E8" w:rsidRPr="00195437">
        <w:rPr>
          <w:rFonts w:ascii="Times New Roman" w:hAnsi="Times New Roman"/>
          <w:b/>
          <w:sz w:val="20"/>
        </w:rPr>
        <w:t>and JSON</w:t>
      </w:r>
      <w:r w:rsidRPr="00195437">
        <w:rPr>
          <w:rFonts w:ascii="Times New Roman" w:hAnsi="Times New Roman"/>
          <w:sz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Styled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to structure markup pages and </w:t>
      </w:r>
      <w:r w:rsidRPr="000A0A93">
        <w:rPr>
          <w:b/>
          <w:bCs/>
          <w:sz w:val="20"/>
          <w:szCs w:val="20"/>
        </w:rPr>
        <w:t>CSS</w:t>
      </w:r>
      <w:r w:rsidRPr="000A0A93">
        <w:rPr>
          <w:sz w:val="20"/>
          <w:szCs w:val="20"/>
        </w:rPr>
        <w:t xml:space="preserve"> design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Leveraged </w:t>
      </w:r>
      <w:r w:rsidRPr="000A0A93">
        <w:rPr>
          <w:b/>
          <w:bCs/>
          <w:sz w:val="20"/>
          <w:szCs w:val="20"/>
        </w:rPr>
        <w:t>Bootstrap</w:t>
      </w:r>
      <w:r w:rsidRPr="000A0A93">
        <w:rPr>
          <w:sz w:val="20"/>
          <w:szCs w:val="20"/>
        </w:rPr>
        <w:t xml:space="preserve"> framework and grid system to build </w:t>
      </w:r>
      <w:r w:rsidR="0073481F">
        <w:rPr>
          <w:sz w:val="20"/>
          <w:szCs w:val="20"/>
        </w:rPr>
        <w:t xml:space="preserve">a </w:t>
      </w:r>
      <w:r w:rsidR="006B50BB">
        <w:rPr>
          <w:sz w:val="20"/>
          <w:szCs w:val="20"/>
        </w:rPr>
        <w:t>responsive web</w:t>
      </w:r>
      <w:r w:rsidRPr="000A0A93">
        <w:rPr>
          <w:sz w:val="20"/>
          <w:szCs w:val="20"/>
        </w:rPr>
        <w:t>site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Incorporated </w:t>
      </w:r>
      <w:r w:rsidRPr="000A0A93">
        <w:rPr>
          <w:b/>
          <w:bCs/>
          <w:sz w:val="20"/>
          <w:szCs w:val="20"/>
        </w:rPr>
        <w:t>JavaScript</w:t>
      </w:r>
      <w:r w:rsidRPr="000A0A93">
        <w:rPr>
          <w:sz w:val="20"/>
          <w:szCs w:val="20"/>
        </w:rPr>
        <w:t xml:space="preserve"> to enhance web application functionality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eated custom </w:t>
      </w:r>
      <w:r w:rsidRPr="000A0A93">
        <w:rPr>
          <w:b/>
          <w:bCs/>
          <w:sz w:val="20"/>
          <w:szCs w:val="20"/>
        </w:rPr>
        <w:t>JQuery</w:t>
      </w:r>
      <w:r w:rsidRPr="000A0A93">
        <w:rPr>
          <w:sz w:val="20"/>
          <w:szCs w:val="20"/>
        </w:rPr>
        <w:t> validation to enhance 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Employed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routing service to switch views within </w:t>
      </w:r>
      <w:r w:rsidR="0073481F">
        <w:rPr>
          <w:sz w:val="20"/>
          <w:szCs w:val="20"/>
        </w:rPr>
        <w:t xml:space="preserve">the </w:t>
      </w:r>
      <w:r w:rsidRPr="000A0A93">
        <w:rPr>
          <w:sz w:val="20"/>
          <w:szCs w:val="20"/>
        </w:rPr>
        <w:t>application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Wrote controllers to execute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behavior such as two-way binding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Crafted custom </w:t>
      </w:r>
      <w:r w:rsidRPr="000A0A93">
        <w:rPr>
          <w:b/>
          <w:bCs/>
          <w:sz w:val="20"/>
          <w:szCs w:val="20"/>
        </w:rPr>
        <w:t>Angular</w:t>
      </w:r>
      <w:r w:rsidRPr="000A0A93">
        <w:rPr>
          <w:sz w:val="20"/>
          <w:szCs w:val="20"/>
        </w:rPr>
        <w:t xml:space="preserve"> directives to expand capabilities of </w:t>
      </w:r>
      <w:r w:rsidRPr="000A0A93">
        <w:rPr>
          <w:b/>
          <w:bCs/>
          <w:sz w:val="20"/>
          <w:szCs w:val="20"/>
        </w:rPr>
        <w:t>HTML</w:t>
      </w:r>
      <w:r w:rsidRPr="000A0A93">
        <w:rPr>
          <w:sz w:val="20"/>
          <w:szCs w:val="20"/>
        </w:rPr>
        <w:t xml:space="preserve"> attributes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>Utiliz</w:t>
      </w:r>
      <w:r w:rsidR="006B50BB">
        <w:rPr>
          <w:sz w:val="20"/>
          <w:szCs w:val="20"/>
        </w:rPr>
        <w:t>ing</w:t>
      </w:r>
      <w:r w:rsidRPr="000A0A93">
        <w:rPr>
          <w:sz w:val="20"/>
          <w:szCs w:val="20"/>
        </w:rPr>
        <w:t xml:space="preserve"> </w:t>
      </w:r>
      <w:r w:rsidR="00353633" w:rsidRPr="00A6320E">
        <w:rPr>
          <w:sz w:val="20"/>
        </w:rPr>
        <w:t>automated testing, unit tests, and functional tests</w:t>
      </w:r>
      <w:r w:rsidRPr="000A0A93">
        <w:rPr>
          <w:sz w:val="20"/>
          <w:szCs w:val="20"/>
        </w:rPr>
        <w:t xml:space="preserve"> with </w:t>
      </w:r>
      <w:r w:rsidRPr="000A0A93">
        <w:rPr>
          <w:b/>
          <w:bCs/>
          <w:sz w:val="20"/>
          <w:szCs w:val="20"/>
        </w:rPr>
        <w:t>JUnit</w:t>
      </w:r>
      <w:r w:rsidRPr="000A0A93">
        <w:rPr>
          <w:sz w:val="20"/>
          <w:szCs w:val="20"/>
        </w:rPr>
        <w:t xml:space="preserve"> and </w:t>
      </w:r>
      <w:r w:rsidRPr="000A0A93">
        <w:rPr>
          <w:b/>
          <w:bCs/>
          <w:sz w:val="20"/>
          <w:szCs w:val="20"/>
        </w:rPr>
        <w:t>Spring AOP</w:t>
      </w:r>
      <w:r w:rsidRPr="000A0A93">
        <w:rPr>
          <w:sz w:val="20"/>
          <w:szCs w:val="20"/>
        </w:rPr>
        <w:t>.</w:t>
      </w:r>
    </w:p>
    <w:p w:rsidR="000A0A93" w:rsidRPr="000A0A93" w:rsidRDefault="000A0A93" w:rsidP="000A0A93">
      <w:pPr>
        <w:numPr>
          <w:ilvl w:val="0"/>
          <w:numId w:val="23"/>
        </w:numPr>
        <w:spacing w:line="276" w:lineRule="auto"/>
        <w:ind w:right="0"/>
        <w:rPr>
          <w:sz w:val="20"/>
          <w:szCs w:val="20"/>
        </w:rPr>
      </w:pPr>
      <w:r w:rsidRPr="000A0A93">
        <w:rPr>
          <w:sz w:val="20"/>
          <w:szCs w:val="20"/>
        </w:rPr>
        <w:t xml:space="preserve">Applied </w:t>
      </w:r>
      <w:r w:rsidRPr="000A0A93">
        <w:rPr>
          <w:b/>
          <w:bCs/>
          <w:sz w:val="20"/>
          <w:szCs w:val="20"/>
        </w:rPr>
        <w:t>DevOps</w:t>
      </w:r>
      <w:r w:rsidRPr="000A0A93">
        <w:rPr>
          <w:sz w:val="20"/>
          <w:szCs w:val="20"/>
        </w:rPr>
        <w:t xml:space="preserve"> pipelines using </w:t>
      </w:r>
      <w:r w:rsidRPr="000A0A93">
        <w:rPr>
          <w:b/>
          <w:bCs/>
          <w:sz w:val="20"/>
          <w:szCs w:val="20"/>
        </w:rPr>
        <w:t>Jenkins</w:t>
      </w:r>
      <w:r w:rsidRPr="000A0A93">
        <w:rPr>
          <w:sz w:val="20"/>
          <w:szCs w:val="20"/>
        </w:rPr>
        <w:t xml:space="preserve"> and </w:t>
      </w:r>
      <w:proofErr w:type="spellStart"/>
      <w:r w:rsidRPr="000A0A93">
        <w:rPr>
          <w:b/>
          <w:bCs/>
          <w:sz w:val="20"/>
          <w:szCs w:val="20"/>
        </w:rPr>
        <w:t>Git</w:t>
      </w:r>
      <w:proofErr w:type="spellEnd"/>
      <w:r w:rsidRPr="000A0A93">
        <w:rPr>
          <w:sz w:val="20"/>
          <w:szCs w:val="20"/>
        </w:rPr>
        <w:t xml:space="preserve"> on </w:t>
      </w:r>
      <w:r w:rsidRPr="000A0A93">
        <w:rPr>
          <w:b/>
          <w:bCs/>
          <w:sz w:val="20"/>
          <w:szCs w:val="20"/>
        </w:rPr>
        <w:t>AWS</w:t>
      </w:r>
      <w:r w:rsidRPr="000A0A93">
        <w:rPr>
          <w:sz w:val="20"/>
          <w:szCs w:val="20"/>
        </w:rPr>
        <w:t xml:space="preserve"> cloud.</w:t>
      </w:r>
    </w:p>
    <w:p w:rsidR="000A0A93" w:rsidRPr="000A0A93" w:rsidRDefault="000A0A93" w:rsidP="00BD7270">
      <w:pPr>
        <w:numPr>
          <w:ilvl w:val="0"/>
          <w:numId w:val="23"/>
        </w:numPr>
        <w:ind w:right="29"/>
        <w:rPr>
          <w:sz w:val="20"/>
          <w:szCs w:val="20"/>
        </w:rPr>
      </w:pPr>
      <w:r w:rsidRPr="000A0A93">
        <w:rPr>
          <w:sz w:val="20"/>
          <w:szCs w:val="20"/>
        </w:rPr>
        <w:t xml:space="preserve">Collaborated in team environments following </w:t>
      </w:r>
      <w:r w:rsidRPr="000A0A93">
        <w:rPr>
          <w:b/>
          <w:bCs/>
          <w:sz w:val="20"/>
          <w:szCs w:val="20"/>
        </w:rPr>
        <w:t>Agile</w:t>
      </w:r>
      <w:r w:rsidR="00BD19C6">
        <w:rPr>
          <w:sz w:val="20"/>
          <w:szCs w:val="20"/>
        </w:rPr>
        <w:t xml:space="preserve">, </w:t>
      </w:r>
      <w:r w:rsidR="00BD19C6" w:rsidRPr="00BD19C6">
        <w:rPr>
          <w:b/>
          <w:sz w:val="20"/>
          <w:szCs w:val="20"/>
        </w:rPr>
        <w:t>Waterfall</w:t>
      </w:r>
      <w:r w:rsidR="00BD19C6">
        <w:rPr>
          <w:sz w:val="20"/>
          <w:szCs w:val="20"/>
        </w:rPr>
        <w:t xml:space="preserve"> </w:t>
      </w:r>
      <w:r w:rsidR="00BD19C6" w:rsidRPr="00BD19C6">
        <w:rPr>
          <w:sz w:val="20"/>
          <w:szCs w:val="20"/>
        </w:rPr>
        <w:t>methodolog</w:t>
      </w:r>
      <w:r w:rsidR="00BD7270">
        <w:rPr>
          <w:sz w:val="20"/>
          <w:szCs w:val="20"/>
        </w:rPr>
        <w:t xml:space="preserve">ies </w:t>
      </w:r>
      <w:r w:rsidR="00BD7270" w:rsidRPr="00BD7270">
        <w:rPr>
          <w:sz w:val="20"/>
          <w:szCs w:val="20"/>
        </w:rPr>
        <w:t xml:space="preserve">that include </w:t>
      </w:r>
      <w:r w:rsidR="00BD7270">
        <w:rPr>
          <w:sz w:val="20"/>
          <w:szCs w:val="20"/>
        </w:rPr>
        <w:t xml:space="preserve">Design, Coding, </w:t>
      </w:r>
      <w:r w:rsidR="00B631E8">
        <w:rPr>
          <w:sz w:val="20"/>
          <w:szCs w:val="20"/>
        </w:rPr>
        <w:t>and Testing</w:t>
      </w:r>
      <w:r w:rsidR="00C052EC">
        <w:rPr>
          <w:sz w:val="20"/>
          <w:szCs w:val="20"/>
        </w:rPr>
        <w:t>.</w:t>
      </w:r>
    </w:p>
    <w:p w:rsidR="00810274" w:rsidRPr="00EA5AFA" w:rsidRDefault="00074F83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color w:val="000000"/>
          <w:sz w:val="20"/>
          <w:shd w:val="clear" w:color="auto" w:fill="FFFFFF"/>
        </w:rPr>
        <w:t xml:space="preserve">Scripting on </w:t>
      </w:r>
      <w:r w:rsidR="00810274" w:rsidRPr="00973058">
        <w:rPr>
          <w:rFonts w:ascii="Times New Roman" w:hAnsi="Times New Roman"/>
          <w:color w:val="000000"/>
          <w:sz w:val="20"/>
          <w:shd w:val="clear" w:color="auto" w:fill="FFFFFF"/>
        </w:rPr>
        <w:t>PowerShell</w:t>
      </w:r>
      <w:r w:rsidRPr="00973058">
        <w:rPr>
          <w:rFonts w:ascii="Times New Roman" w:hAnsi="Times New Roman"/>
          <w:color w:val="000000"/>
          <w:sz w:val="20"/>
          <w:shd w:val="clear" w:color="auto" w:fill="FFFFFF"/>
        </w:rPr>
        <w:t>,</w:t>
      </w:r>
      <w:r w:rsidR="00FD56AB" w:rsidRPr="00973058">
        <w:rPr>
          <w:rFonts w:ascii="Times New Roman" w:hAnsi="Times New Roman"/>
          <w:color w:val="000000"/>
          <w:sz w:val="20"/>
          <w:shd w:val="clear" w:color="auto" w:fill="FFFFFF"/>
        </w:rPr>
        <w:t xml:space="preserve"> </w:t>
      </w:r>
      <w:r w:rsidR="00B631E8" w:rsidRPr="00973058">
        <w:rPr>
          <w:rFonts w:ascii="Times New Roman" w:hAnsi="Times New Roman"/>
          <w:color w:val="000000"/>
          <w:sz w:val="20"/>
          <w:shd w:val="clear" w:color="auto" w:fill="FFFFFF"/>
        </w:rPr>
        <w:t>and Perl</w:t>
      </w:r>
      <w:r w:rsidR="00EA5AFA">
        <w:rPr>
          <w:rFonts w:ascii="Times New Roman" w:hAnsi="Times New Roman"/>
          <w:color w:val="000000"/>
          <w:sz w:val="20"/>
          <w:shd w:val="clear" w:color="auto" w:fill="FFFFFF"/>
        </w:rPr>
        <w:t>.</w:t>
      </w:r>
    </w:p>
    <w:p w:rsidR="00E559B7" w:rsidRDefault="00E559B7" w:rsidP="00E559B7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59B7">
        <w:rPr>
          <w:rFonts w:ascii="Times New Roman" w:hAnsi="Times New Roman"/>
          <w:sz w:val="20"/>
        </w:rPr>
        <w:t xml:space="preserve">Knowledge in developing </w:t>
      </w:r>
      <w:r>
        <w:rPr>
          <w:rFonts w:ascii="Times New Roman" w:hAnsi="Times New Roman"/>
          <w:sz w:val="20"/>
        </w:rPr>
        <w:t>F</w:t>
      </w:r>
      <w:r w:rsidRPr="00E559B7">
        <w:rPr>
          <w:rFonts w:ascii="Times New Roman" w:hAnsi="Times New Roman"/>
          <w:sz w:val="20"/>
        </w:rPr>
        <w:t>ront-end systems with</w:t>
      </w:r>
      <w:r>
        <w:rPr>
          <w:rFonts w:ascii="Times New Roman" w:hAnsi="Times New Roman"/>
          <w:sz w:val="20"/>
        </w:rPr>
        <w:t xml:space="preserve"> frameworks such as Angular JS, Angular 5/</w:t>
      </w:r>
      <w:r w:rsidR="00E95F25">
        <w:rPr>
          <w:rFonts w:ascii="Times New Roman" w:hAnsi="Times New Roman"/>
          <w:sz w:val="20"/>
        </w:rPr>
        <w:t xml:space="preserve"> </w:t>
      </w:r>
      <w:r>
        <w:rPr>
          <w:rFonts w:ascii="Times New Roman" w:hAnsi="Times New Roman"/>
          <w:sz w:val="20"/>
        </w:rPr>
        <w:t>8</w:t>
      </w:r>
      <w:r w:rsidR="00E95F25">
        <w:rPr>
          <w:rFonts w:ascii="Times New Roman" w:hAnsi="Times New Roman"/>
          <w:sz w:val="20"/>
        </w:rPr>
        <w:t>/ 9</w:t>
      </w:r>
      <w:r w:rsidR="00D67D31">
        <w:rPr>
          <w:rFonts w:ascii="Times New Roman" w:hAnsi="Times New Roman"/>
          <w:sz w:val="20"/>
        </w:rPr>
        <w:t>/ 10</w:t>
      </w:r>
      <w:r w:rsidR="00D139E9">
        <w:rPr>
          <w:rFonts w:ascii="Times New Roman" w:hAnsi="Times New Roman"/>
          <w:sz w:val="20"/>
        </w:rPr>
        <w:t>.</w:t>
      </w:r>
    </w:p>
    <w:p w:rsidR="00D139E9" w:rsidRDefault="00D139E9" w:rsidP="00D139E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D139E9">
        <w:rPr>
          <w:rFonts w:ascii="Times New Roman" w:hAnsi="Times New Roman"/>
          <w:sz w:val="20"/>
        </w:rPr>
        <w:t>Diagnosed, maintained, and perform bug-fix previously produced code and scripts.</w:t>
      </w:r>
    </w:p>
    <w:p w:rsidR="00D139E9" w:rsidRDefault="00D139E9" w:rsidP="00D139E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D139E9">
        <w:rPr>
          <w:rFonts w:ascii="Times New Roman" w:hAnsi="Times New Roman"/>
          <w:sz w:val="20"/>
        </w:rPr>
        <w:t>Performed software development, support, and debugging in a variety of operating systems, environments, and platforms.</w:t>
      </w:r>
    </w:p>
    <w:p w:rsidR="006B50BB" w:rsidRDefault="006B50BB" w:rsidP="006B50BB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6B50BB">
        <w:rPr>
          <w:rFonts w:ascii="Times New Roman" w:hAnsi="Times New Roman"/>
          <w:sz w:val="20"/>
        </w:rPr>
        <w:t>Integration of multiple data sources and databases into one system</w:t>
      </w:r>
      <w:r>
        <w:rPr>
          <w:rFonts w:ascii="Times New Roman" w:hAnsi="Times New Roman"/>
          <w:sz w:val="20"/>
        </w:rPr>
        <w:t>.</w:t>
      </w:r>
    </w:p>
    <w:p w:rsidR="00390195" w:rsidRDefault="00390195" w:rsidP="00390195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390195">
        <w:rPr>
          <w:rFonts w:ascii="Times New Roman" w:hAnsi="Times New Roman"/>
          <w:sz w:val="20"/>
        </w:rPr>
        <w:t>Delivering quality code by applying the best development practices</w:t>
      </w:r>
      <w:r>
        <w:rPr>
          <w:rFonts w:ascii="Times New Roman" w:hAnsi="Times New Roman"/>
          <w:sz w:val="20"/>
        </w:rPr>
        <w:t>.</w:t>
      </w:r>
    </w:p>
    <w:p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:rsidR="0065210A" w:rsidRPr="00973058" w:rsidRDefault="00DA634C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="0065210A" w:rsidRPr="00946D8D">
        <w:rPr>
          <w:i/>
          <w:sz w:val="20"/>
          <w:szCs w:val="20"/>
        </w:rPr>
        <w:t xml:space="preserve"> </w:t>
      </w:r>
      <w:r w:rsidR="00090C9A">
        <w:rPr>
          <w:i/>
          <w:sz w:val="20"/>
          <w:szCs w:val="20"/>
        </w:rPr>
        <w:t>D</w:t>
      </w:r>
      <w:r w:rsidR="0065210A" w:rsidRPr="00946D8D">
        <w:rPr>
          <w:i/>
          <w:sz w:val="20"/>
          <w:szCs w:val="20"/>
        </w:rPr>
        <w:t>eveloper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current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Developed and maintained </w:t>
      </w:r>
      <w:r w:rsidR="003D0778">
        <w:rPr>
          <w:bCs/>
          <w:noProof/>
          <w:sz w:val="20"/>
          <w:szCs w:val="20"/>
        </w:rPr>
        <w:t xml:space="preserve">a </w:t>
      </w:r>
      <w:r w:rsidRPr="00946D8D">
        <w:rPr>
          <w:bCs/>
          <w:noProof/>
          <w:sz w:val="20"/>
          <w:szCs w:val="20"/>
        </w:rPr>
        <w:t>dynamic interactive website using HTML, CSS, JavaScript</w:t>
      </w:r>
      <w:r w:rsidR="003D0778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Bootstrap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roved front-end template using CSS and Bootstrap.</w:t>
      </w:r>
    </w:p>
    <w:p w:rsidR="00692581" w:rsidRDefault="00692581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Utilized </w:t>
      </w:r>
      <w:r w:rsidR="001C2C89">
        <w:rPr>
          <w:bCs/>
          <w:noProof/>
          <w:sz w:val="20"/>
          <w:szCs w:val="20"/>
        </w:rPr>
        <w:t>WordPress</w:t>
      </w:r>
      <w:r w:rsidRPr="00946D8D">
        <w:rPr>
          <w:bCs/>
          <w:noProof/>
          <w:sz w:val="20"/>
          <w:szCs w:val="20"/>
        </w:rPr>
        <w:t xml:space="preserve"> to add administrator panel.</w:t>
      </w:r>
    </w:p>
    <w:p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  <w:r w:rsidR="00692581">
        <w:rPr>
          <w:bCs/>
          <w:noProof/>
          <w:sz w:val="20"/>
          <w:szCs w:val="20"/>
        </w:rPr>
        <w:t>.</w:t>
      </w:r>
    </w:p>
    <w:p w:rsidR="00EF7350" w:rsidRDefault="003A4C0B" w:rsidP="003A4C0B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3A4C0B">
        <w:rPr>
          <w:bCs/>
          <w:noProof/>
          <w:sz w:val="20"/>
          <w:szCs w:val="20"/>
        </w:rPr>
        <w:t>Created an application that stores information about a client and the whole medical history of the client using Angular 11, Node.js, Ngrx, and Express.js.</w:t>
      </w:r>
    </w:p>
    <w:p w:rsidR="00A47645" w:rsidRPr="00A47645" w:rsidRDefault="00A47645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A47645">
        <w:rPr>
          <w:sz w:val="20"/>
          <w:szCs w:val="20"/>
        </w:rPr>
        <w:t>Developed back-end part</w:t>
      </w:r>
      <w:r>
        <w:rPr>
          <w:sz w:val="20"/>
          <w:szCs w:val="20"/>
        </w:rPr>
        <w:t xml:space="preserve"> using Java.</w:t>
      </w:r>
    </w:p>
    <w:p w:rsidR="0065210A" w:rsidRDefault="0065210A" w:rsidP="0065210A">
      <w:pPr>
        <w:tabs>
          <w:tab w:val="right" w:pos="10224"/>
        </w:tabs>
        <w:ind w:right="29"/>
        <w:rPr>
          <w:b/>
          <w:sz w:val="20"/>
          <w:szCs w:val="20"/>
        </w:rPr>
      </w:pPr>
    </w:p>
    <w:p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December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April 2020</w:t>
      </w:r>
    </w:p>
    <w:p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 xml:space="preserve">Created dashboard with </w:t>
      </w:r>
      <w:r w:rsidR="00A1712D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 xml:space="preserve">navigation bar to retrieve data from DB based on </w:t>
      </w:r>
      <w:r w:rsidR="00C116B9">
        <w:rPr>
          <w:bCs/>
          <w:noProof/>
          <w:sz w:val="20"/>
          <w:szCs w:val="20"/>
        </w:rPr>
        <w:t xml:space="preserve">the </w:t>
      </w:r>
      <w:r>
        <w:rPr>
          <w:bCs/>
          <w:noProof/>
          <w:sz w:val="20"/>
          <w:szCs w:val="20"/>
        </w:rPr>
        <w:t>lifecycle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</w:t>
      </w:r>
      <w:r w:rsidRPr="00946D8D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ed</w:t>
      </w:r>
      <w:r w:rsidRPr="00946D8D">
        <w:rPr>
          <w:bCs/>
          <w:noProof/>
          <w:sz w:val="20"/>
          <w:szCs w:val="20"/>
        </w:rPr>
        <w:t xml:space="preserve"> Git </w:t>
      </w:r>
      <w:r>
        <w:rPr>
          <w:bCs/>
          <w:noProof/>
          <w:sz w:val="20"/>
          <w:szCs w:val="20"/>
        </w:rPr>
        <w:t>to share my code with team members</w:t>
      </w:r>
      <w:r w:rsidRPr="00946D8D">
        <w:rPr>
          <w:bCs/>
          <w:noProof/>
          <w:sz w:val="20"/>
          <w:szCs w:val="20"/>
        </w:rPr>
        <w:t>.</w:t>
      </w:r>
    </w:p>
    <w:p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W</w:t>
      </w:r>
      <w:r w:rsidRPr="002E58DC">
        <w:rPr>
          <w:sz w:val="20"/>
          <w:szCs w:val="20"/>
          <w:shd w:val="clear" w:color="auto" w:fill="FFFFFF"/>
        </w:rPr>
        <w:t>ork</w:t>
      </w:r>
      <w:r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closely with back-end teams to analyze needs and requirements</w:t>
      </w:r>
      <w:r>
        <w:rPr>
          <w:sz w:val="20"/>
          <w:szCs w:val="20"/>
          <w:shd w:val="clear" w:color="auto" w:fill="FFFFFF"/>
        </w:rPr>
        <w:t>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ollaborated in team environments following Agile practice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eated and edited templates using Angular JS, Angular 4/6.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>orked on 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ing multiple files</w:t>
      </w:r>
      <w:r>
        <w:rPr>
          <w:bCs/>
          <w:noProof/>
          <w:sz w:val="20"/>
          <w:szCs w:val="20"/>
        </w:rPr>
        <w:t>.</w:t>
      </w:r>
    </w:p>
    <w:p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.</w:t>
      </w:r>
    </w:p>
    <w:p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ing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.</w:t>
      </w:r>
    </w:p>
    <w:p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>design team creating reusable interface components.</w:t>
      </w:r>
      <w:r w:rsidRPr="00EA5AFA">
        <w:rPr>
          <w:bCs/>
          <w:noProof/>
          <w:sz w:val="20"/>
          <w:szCs w:val="20"/>
        </w:rPr>
        <w:t xml:space="preserve"> </w:t>
      </w:r>
    </w:p>
    <w:p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.</w:t>
      </w:r>
    </w:p>
    <w:p w:rsidR="0065210A" w:rsidRPr="00E578E8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ing old legacy code to utilize modern features</w:t>
      </w:r>
      <w:r>
        <w:rPr>
          <w:sz w:val="20"/>
          <w:szCs w:val="20"/>
          <w:shd w:val="clear" w:color="auto" w:fill="FFFFFF"/>
        </w:rPr>
        <w:t>.</w:t>
      </w:r>
    </w:p>
    <w:p w:rsidR="00E578E8" w:rsidRPr="00E578E8" w:rsidRDefault="00E578E8" w:rsidP="0046081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578E8">
        <w:rPr>
          <w:color w:val="212529"/>
          <w:spacing w:val="-1"/>
          <w:sz w:val="20"/>
          <w:szCs w:val="20"/>
          <w:shd w:val="clear" w:color="auto" w:fill="FFFFFF"/>
        </w:rPr>
        <w:t>Used design patterns and added functionality to existing applications using Java.</w:t>
      </w:r>
    </w:p>
    <w:p w:rsidR="0065210A" w:rsidRDefault="0065210A" w:rsidP="0065210A"/>
    <w:p w:rsidR="000F0590" w:rsidRPr="0065210A" w:rsidRDefault="000F0590" w:rsidP="0065210A"/>
    <w:p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:rsidR="00C90E2F" w:rsidRDefault="00C90E2F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 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July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:rsidR="000A77FC" w:rsidRPr="000A77FC" w:rsidRDefault="000A77FC" w:rsidP="00515CA9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Styled HTML to structure markup pages and CSS design.</w:t>
      </w:r>
    </w:p>
    <w:p w:rsidR="000A77FC" w:rsidRPr="000A77FC" w:rsidRDefault="000A77FC" w:rsidP="00515CA9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CB6087">
        <w:rPr>
          <w:bCs/>
          <w:noProof/>
          <w:sz w:val="20"/>
          <w:szCs w:val="20"/>
        </w:rPr>
        <w:t>Created custom JQuery validation to enhance HTML.</w:t>
      </w:r>
    </w:p>
    <w:p w:rsidR="00CB6087" w:rsidRPr="000A77FC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Leveraged Bootstrap framework and grid s</w:t>
      </w:r>
      <w:r>
        <w:rPr>
          <w:bCs/>
          <w:noProof/>
          <w:sz w:val="20"/>
          <w:szCs w:val="20"/>
        </w:rPr>
        <w:t>ystem to build a responsive web</w:t>
      </w:r>
      <w:r w:rsidRPr="00946D8D">
        <w:rPr>
          <w:bCs/>
          <w:noProof/>
          <w:sz w:val="20"/>
          <w:szCs w:val="20"/>
        </w:rPr>
        <w:t>site.</w:t>
      </w:r>
    </w:p>
    <w:p w:rsidR="000A77FC" w:rsidRPr="000A77FC" w:rsidRDefault="000A77FC" w:rsidP="00BC2D1C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.</w:t>
      </w:r>
    </w:p>
    <w:p w:rsidR="00CB6087" w:rsidRPr="00CB6087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.</w:t>
      </w:r>
    </w:p>
    <w:p w:rsidR="00CB6087" w:rsidRPr="00CB6087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A5BED">
        <w:rPr>
          <w:bCs/>
          <w:noProof/>
          <w:sz w:val="20"/>
          <w:szCs w:val="20"/>
        </w:rPr>
        <w:t>Familiar with the Spring ORM and h</w:t>
      </w:r>
      <w:r>
        <w:rPr>
          <w:bCs/>
          <w:noProof/>
          <w:sz w:val="20"/>
          <w:szCs w:val="20"/>
        </w:rPr>
        <w:t>i</w:t>
      </w:r>
      <w:r w:rsidRPr="009A5BED">
        <w:rPr>
          <w:bCs/>
          <w:noProof/>
          <w:sz w:val="20"/>
          <w:szCs w:val="20"/>
        </w:rPr>
        <w:t>bernate tools involving Connection pooling, Mappings, Transaction Management.</w:t>
      </w:r>
    </w:p>
    <w:p w:rsidR="00CB6087" w:rsidRPr="000A77FC" w:rsidRDefault="00CB6087" w:rsidP="00CB6087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.</w:t>
      </w:r>
    </w:p>
    <w:p w:rsidR="000A77FC" w:rsidRPr="00CB6087" w:rsidRDefault="000A77FC" w:rsidP="000A77FC">
      <w:pPr>
        <w:pStyle w:val="ListParagraph"/>
        <w:rPr>
          <w:b/>
          <w:sz w:val="20"/>
          <w:szCs w:val="20"/>
        </w:rPr>
      </w:pPr>
    </w:p>
    <w:p w:rsidR="00CB6087" w:rsidRPr="00CB6087" w:rsidRDefault="00CB6087" w:rsidP="00CB6087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 w:rsidR="00D11F5C"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Expense Reimbursement System</w:t>
      </w:r>
      <w:r w:rsidRPr="00CB6087">
        <w:rPr>
          <w:b/>
          <w:sz w:val="20"/>
          <w:szCs w:val="20"/>
        </w:rPr>
        <w:t>)</w:t>
      </w:r>
    </w:p>
    <w:p w:rsidR="00CB6087" w:rsidRPr="00CB6087" w:rsidRDefault="00CB6087" w:rsidP="00CB6087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:rsidR="00C90E2F" w:rsidRPr="00CB6087" w:rsidRDefault="00CB6087" w:rsidP="00B81C2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</w:t>
      </w:r>
      <w:r w:rsidRPr="00CB6087">
        <w:rPr>
          <w:color w:val="000000"/>
          <w:sz w:val="20"/>
          <w:szCs w:val="20"/>
        </w:rPr>
        <w:t xml:space="preserve"> Java, Angular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Employed Angular routing service to switch views within the application.</w:t>
      </w:r>
    </w:p>
    <w:p w:rsidR="00C90E2F" w:rsidRPr="00CB6087" w:rsidRDefault="00D11F5C" w:rsidP="00D11F5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>Wrote controllers, services to execute Angular behavior and expand the flexibility of the application.</w:t>
      </w:r>
    </w:p>
    <w:p w:rsidR="00C90E2F" w:rsidRPr="00946D8D" w:rsidRDefault="00C90E2F" w:rsidP="00C90E2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Crafted custom Angular directives to expand the capabilities of HTML attributes.</w:t>
      </w:r>
    </w:p>
    <w:p w:rsidR="00FB6086" w:rsidRPr="00CB6087" w:rsidRDefault="00C90E2F" w:rsidP="009478D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bCs/>
          <w:noProof/>
          <w:sz w:val="20"/>
          <w:szCs w:val="20"/>
        </w:rPr>
        <w:t>Utilized unit tests with JUnit and Spring AOP.</w:t>
      </w:r>
      <w:bookmarkStart w:id="0" w:name="_GoBack"/>
      <w:bookmarkEnd w:id="0"/>
    </w:p>
    <w:p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:rsidR="00F537F8" w:rsidRPr="00973058" w:rsidRDefault="00E41D27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="00F537F8"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cloud services by AWS</w:t>
      </w:r>
      <w:r>
        <w:rPr>
          <w:bCs/>
          <w:noProof/>
          <w:sz w:val="20"/>
          <w:szCs w:val="20"/>
        </w:rPr>
        <w:t>, Google Cloud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Registered domain name, uploaded to hosting and maintain by FileZilla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Diagnosed, resolved</w:t>
      </w:r>
      <w:r w:rsidR="0094538E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managed network policy, security</w:t>
      </w:r>
      <w:r w:rsidR="0094538E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end-user issues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provement of network fault tolerance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A</w:t>
      </w:r>
      <w:r w:rsidRPr="00E54831">
        <w:rPr>
          <w:bCs/>
          <w:noProof/>
          <w:sz w:val="20"/>
          <w:szCs w:val="20"/>
        </w:rPr>
        <w:t>utomation process</w:t>
      </w:r>
      <w:r>
        <w:rPr>
          <w:bCs/>
          <w:noProof/>
          <w:sz w:val="20"/>
          <w:szCs w:val="20"/>
        </w:rPr>
        <w:t>es</w:t>
      </w:r>
      <w:r w:rsidRPr="00E54831">
        <w:rPr>
          <w:bCs/>
          <w:noProof/>
          <w:sz w:val="20"/>
          <w:szCs w:val="20"/>
        </w:rPr>
        <w:t xml:space="preserve"> for Windows using PowerShell (command-prompt)</w:t>
      </w:r>
      <w:r>
        <w:rPr>
          <w:bCs/>
          <w:noProof/>
          <w:sz w:val="20"/>
          <w:szCs w:val="20"/>
        </w:rPr>
        <w:t>.</w:t>
      </w:r>
    </w:p>
    <w:p w:rsidR="00F537F8" w:rsidRPr="000A0A93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 xml:space="preserve">Installed and maintained Microsoft Terminal Server and worked with end-users by RDP &amp; Linux server with </w:t>
      </w:r>
      <w:r w:rsidR="006B50BB">
        <w:rPr>
          <w:bCs/>
          <w:noProof/>
          <w:sz w:val="20"/>
          <w:szCs w:val="20"/>
        </w:rPr>
        <w:t xml:space="preserve">a </w:t>
      </w:r>
      <w:r w:rsidRPr="00946D8D">
        <w:rPr>
          <w:bCs/>
          <w:noProof/>
          <w:sz w:val="20"/>
          <w:szCs w:val="20"/>
        </w:rPr>
        <w:t>firewall.</w:t>
      </w:r>
      <w:r w:rsidRPr="000A0A93">
        <w:rPr>
          <w:bCs/>
          <w:noProof/>
          <w:sz w:val="20"/>
          <w:szCs w:val="20"/>
        </w:rPr>
        <w:t xml:space="preserve"> </w:t>
      </w:r>
    </w:p>
    <w:p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:rsidR="00F537F8" w:rsidRPr="00973058" w:rsidRDefault="00E41D27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:rsidR="00F537F8" w:rsidRPr="00D8151E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>Installed and maintained Mail, SQL, and another type of servers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aintained &amp; upgraded 100+ desktops (Dell, HP, customized) as needed.</w:t>
      </w:r>
    </w:p>
    <w:p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Imaged and deployed desktops, laptops</w:t>
      </w:r>
      <w:r w:rsidR="00895BDD">
        <w:rPr>
          <w:bCs/>
          <w:noProof/>
          <w:sz w:val="20"/>
          <w:szCs w:val="20"/>
        </w:rPr>
        <w:t>,</w:t>
      </w:r>
      <w:r w:rsidRPr="00946D8D">
        <w:rPr>
          <w:bCs/>
          <w:noProof/>
          <w:sz w:val="20"/>
          <w:szCs w:val="20"/>
        </w:rPr>
        <w:t xml:space="preserve"> and servers by Acronis True Image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54831">
        <w:rPr>
          <w:bCs/>
          <w:noProof/>
          <w:sz w:val="20"/>
          <w:szCs w:val="20"/>
        </w:rPr>
        <w:t>Writing scripts of automation for Linux on Bash and Perl.</w:t>
      </w:r>
    </w:p>
    <w:p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Set up and maintained</w:t>
      </w:r>
      <w:r w:rsidRPr="00973058">
        <w:rPr>
          <w:sz w:val="20"/>
          <w:szCs w:val="20"/>
        </w:rPr>
        <w:t xml:space="preserve"> VPN for connecting remote networks</w:t>
      </w:r>
      <w:r>
        <w:rPr>
          <w:sz w:val="20"/>
          <w:szCs w:val="20"/>
        </w:rPr>
        <w:t>.</w:t>
      </w:r>
    </w:p>
    <w:p w:rsidR="00F537F8" w:rsidRPr="00F537F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:rsidR="0079122D" w:rsidRPr="00973058" w:rsidRDefault="0079122D" w:rsidP="0079122D">
      <w:pPr>
        <w:rPr>
          <w:bCs/>
          <w:noProof/>
          <w:sz w:val="20"/>
          <w:szCs w:val="20"/>
        </w:rPr>
      </w:pPr>
    </w:p>
    <w:p w:rsidR="00946D8D" w:rsidRDefault="00946D8D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>
        <w:rPr>
          <w:b/>
          <w:bCs/>
          <w:sz w:val="20"/>
          <w:szCs w:val="20"/>
          <w:u w:val="single"/>
        </w:rPr>
        <w:t>OTHER EXPERIENCE</w:t>
      </w:r>
    </w:p>
    <w:p w:rsidR="004376A1" w:rsidRPr="00973058" w:rsidRDefault="004376A1" w:rsidP="004376A1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Feminine Revival</w:t>
      </w:r>
      <w:r w:rsidRPr="00973058">
        <w:rPr>
          <w:sz w:val="20"/>
          <w:szCs w:val="20"/>
        </w:rPr>
        <w:tab/>
        <w:t>New York, NY</w:t>
      </w:r>
    </w:p>
    <w:p w:rsidR="004376A1" w:rsidRPr="00973058" w:rsidRDefault="004376A1" w:rsidP="004376A1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i/>
          <w:sz w:val="20"/>
          <w:szCs w:val="20"/>
        </w:rPr>
        <w:t xml:space="preserve">Front-end </w:t>
      </w:r>
      <w:r w:rsidR="005A3731"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 w:rsidR="00692581">
        <w:rPr>
          <w:sz w:val="20"/>
          <w:szCs w:val="20"/>
        </w:rPr>
        <w:t>August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0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692581">
        <w:rPr>
          <w:bCs/>
          <w:noProof/>
          <w:sz w:val="20"/>
          <w:szCs w:val="20"/>
        </w:rPr>
        <w:t>October 2020</w:t>
      </w:r>
    </w:p>
    <w:p w:rsidR="004376A1" w:rsidRDefault="008A3A75" w:rsidP="004376A1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Installing</w:t>
      </w:r>
      <w:r w:rsidR="00893426">
        <w:rPr>
          <w:bCs/>
          <w:noProof/>
          <w:sz w:val="20"/>
          <w:szCs w:val="20"/>
        </w:rPr>
        <w:t xml:space="preserve"> and set</w:t>
      </w:r>
      <w:r>
        <w:rPr>
          <w:bCs/>
          <w:noProof/>
          <w:sz w:val="20"/>
          <w:szCs w:val="20"/>
        </w:rPr>
        <w:t>ting</w:t>
      </w:r>
      <w:r w:rsidR="00893426">
        <w:rPr>
          <w:bCs/>
          <w:noProof/>
          <w:sz w:val="20"/>
          <w:szCs w:val="20"/>
        </w:rPr>
        <w:t xml:space="preserve"> up plugins</w:t>
      </w:r>
      <w:r w:rsidR="000A0D87">
        <w:rPr>
          <w:bCs/>
          <w:noProof/>
          <w:sz w:val="20"/>
          <w:szCs w:val="20"/>
        </w:rPr>
        <w:t xml:space="preserve"> for WordPress</w:t>
      </w:r>
      <w:r w:rsidR="004376A1" w:rsidRPr="00946D8D">
        <w:rPr>
          <w:bCs/>
          <w:noProof/>
          <w:sz w:val="20"/>
          <w:szCs w:val="20"/>
        </w:rPr>
        <w:t>.</w:t>
      </w:r>
    </w:p>
    <w:p w:rsidR="00942944" w:rsidRPr="00946D8D" w:rsidRDefault="00692581" w:rsidP="0094294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 xml:space="preserve">Set up </w:t>
      </w:r>
      <w:r w:rsidR="00942944" w:rsidRPr="00942944">
        <w:rPr>
          <w:bCs/>
          <w:noProof/>
          <w:sz w:val="20"/>
          <w:szCs w:val="20"/>
        </w:rPr>
        <w:t>Woo</w:t>
      </w:r>
      <w:r w:rsidR="00F30BA7">
        <w:rPr>
          <w:bCs/>
          <w:noProof/>
          <w:sz w:val="20"/>
          <w:szCs w:val="20"/>
        </w:rPr>
        <w:t xml:space="preserve"> </w:t>
      </w:r>
      <w:r w:rsidR="00942944" w:rsidRPr="00942944">
        <w:rPr>
          <w:bCs/>
          <w:noProof/>
          <w:sz w:val="20"/>
          <w:szCs w:val="20"/>
        </w:rPr>
        <w:t>Commerce</w:t>
      </w:r>
      <w:r>
        <w:rPr>
          <w:bCs/>
          <w:noProof/>
          <w:sz w:val="20"/>
          <w:szCs w:val="20"/>
        </w:rPr>
        <w:t xml:space="preserve"> for online payments</w:t>
      </w:r>
      <w:r w:rsidR="00942944" w:rsidRPr="00942944">
        <w:rPr>
          <w:bCs/>
          <w:noProof/>
          <w:sz w:val="20"/>
          <w:szCs w:val="20"/>
        </w:rPr>
        <w:t>.</w:t>
      </w:r>
    </w:p>
    <w:p w:rsidR="00942944" w:rsidRPr="00692581" w:rsidRDefault="008A3A75" w:rsidP="00035A0F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692581">
        <w:rPr>
          <w:sz w:val="20"/>
          <w:szCs w:val="20"/>
          <w:shd w:val="clear" w:color="auto" w:fill="FFFFFF"/>
        </w:rPr>
        <w:t xml:space="preserve">Refactoring code to </w:t>
      </w:r>
      <w:r w:rsidR="00AA145B">
        <w:rPr>
          <w:sz w:val="20"/>
          <w:szCs w:val="20"/>
          <w:shd w:val="clear" w:color="auto" w:fill="FFFFFF"/>
        </w:rPr>
        <w:t xml:space="preserve">the </w:t>
      </w:r>
      <w:r w:rsidRPr="00692581">
        <w:rPr>
          <w:sz w:val="20"/>
          <w:szCs w:val="20"/>
          <w:shd w:val="clear" w:color="auto" w:fill="FFFFFF"/>
        </w:rPr>
        <w:t>optimization of booting</w:t>
      </w:r>
      <w:r w:rsidR="00692581">
        <w:rPr>
          <w:sz w:val="20"/>
          <w:szCs w:val="20"/>
          <w:shd w:val="clear" w:color="auto" w:fill="FFFFFF"/>
        </w:rPr>
        <w:t xml:space="preserve"> and</w:t>
      </w:r>
      <w:r w:rsidR="00942944" w:rsidRPr="00692581">
        <w:rPr>
          <w:bCs/>
          <w:noProof/>
          <w:sz w:val="20"/>
          <w:szCs w:val="20"/>
        </w:rPr>
        <w:t xml:space="preserve"> good looking on mobile devices.</w:t>
      </w:r>
    </w:p>
    <w:p w:rsidR="00445352" w:rsidRPr="00692581" w:rsidRDefault="004376A1" w:rsidP="00B11AB6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692581">
        <w:rPr>
          <w:bCs/>
          <w:noProof/>
          <w:sz w:val="20"/>
          <w:szCs w:val="20"/>
        </w:rPr>
        <w:t xml:space="preserve">Improved </w:t>
      </w:r>
      <w:r w:rsidR="008A3A75" w:rsidRPr="00692581">
        <w:rPr>
          <w:bCs/>
          <w:noProof/>
          <w:sz w:val="20"/>
          <w:szCs w:val="20"/>
        </w:rPr>
        <w:t>back</w:t>
      </w:r>
      <w:r w:rsidRPr="00692581">
        <w:rPr>
          <w:bCs/>
          <w:noProof/>
          <w:sz w:val="20"/>
          <w:szCs w:val="20"/>
        </w:rPr>
        <w:t xml:space="preserve">-end </w:t>
      </w:r>
      <w:r w:rsidR="008A3A75" w:rsidRPr="00692581">
        <w:rPr>
          <w:bCs/>
          <w:noProof/>
          <w:sz w:val="20"/>
          <w:szCs w:val="20"/>
        </w:rPr>
        <w:t>part</w:t>
      </w:r>
      <w:r w:rsidRPr="00692581">
        <w:rPr>
          <w:bCs/>
          <w:noProof/>
          <w:sz w:val="20"/>
          <w:szCs w:val="20"/>
        </w:rPr>
        <w:t>.</w:t>
      </w:r>
    </w:p>
    <w:p w:rsidR="00946D8D" w:rsidRDefault="00946D8D" w:rsidP="00973058">
      <w:pPr>
        <w:ind w:right="29"/>
        <w:jc w:val="center"/>
        <w:rPr>
          <w:b/>
          <w:bCs/>
          <w:sz w:val="20"/>
          <w:szCs w:val="20"/>
          <w:u w:val="single"/>
        </w:rPr>
      </w:pPr>
    </w:p>
    <w:p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:rsidR="00973058" w:rsidRPr="00973058" w:rsidRDefault="00FB6086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Bachelo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221FA5">
      <w:type w:val="continuous"/>
      <w:pgSz w:w="11909" w:h="16834" w:code="9"/>
      <w:pgMar w:top="720" w:right="720" w:bottom="720" w:left="72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4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3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3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4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6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0"/>
  </w:num>
  <w:num w:numId="3">
    <w:abstractNumId w:val="2"/>
  </w:num>
  <w:num w:numId="4">
    <w:abstractNumId w:val="5"/>
  </w:num>
  <w:num w:numId="5">
    <w:abstractNumId w:val="21"/>
  </w:num>
  <w:num w:numId="6">
    <w:abstractNumId w:val="3"/>
  </w:num>
  <w:num w:numId="7">
    <w:abstractNumId w:val="1"/>
  </w:num>
  <w:num w:numId="8">
    <w:abstractNumId w:val="10"/>
  </w:num>
  <w:num w:numId="9">
    <w:abstractNumId w:val="9"/>
  </w:num>
  <w:num w:numId="10">
    <w:abstractNumId w:val="8"/>
  </w:num>
  <w:num w:numId="11">
    <w:abstractNumId w:val="19"/>
  </w:num>
  <w:num w:numId="12">
    <w:abstractNumId w:val="11"/>
  </w:num>
  <w:num w:numId="13">
    <w:abstractNumId w:val="17"/>
  </w:num>
  <w:num w:numId="14">
    <w:abstractNumId w:val="16"/>
  </w:num>
  <w:num w:numId="15">
    <w:abstractNumId w:val="22"/>
  </w:num>
  <w:num w:numId="16">
    <w:abstractNumId w:val="12"/>
  </w:num>
  <w:num w:numId="17">
    <w:abstractNumId w:val="26"/>
  </w:num>
  <w:num w:numId="18">
    <w:abstractNumId w:val="14"/>
  </w:num>
  <w:num w:numId="19">
    <w:abstractNumId w:val="6"/>
  </w:num>
  <w:num w:numId="20">
    <w:abstractNumId w:val="4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5"/>
  </w:num>
  <w:num w:numId="23">
    <w:abstractNumId w:val="18"/>
  </w:num>
  <w:num w:numId="24">
    <w:abstractNumId w:val="23"/>
  </w:num>
  <w:num w:numId="25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24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embedSystemFonts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617B5"/>
    <w:rsid w:val="00072319"/>
    <w:rsid w:val="00074F83"/>
    <w:rsid w:val="000901B1"/>
    <w:rsid w:val="00090C9A"/>
    <w:rsid w:val="00093795"/>
    <w:rsid w:val="000A0A93"/>
    <w:rsid w:val="000A0D87"/>
    <w:rsid w:val="000A3D1A"/>
    <w:rsid w:val="000A77FC"/>
    <w:rsid w:val="000B79D0"/>
    <w:rsid w:val="000D5F87"/>
    <w:rsid w:val="000E3D0B"/>
    <w:rsid w:val="000E4710"/>
    <w:rsid w:val="000F0590"/>
    <w:rsid w:val="00102542"/>
    <w:rsid w:val="00136ECB"/>
    <w:rsid w:val="001452DF"/>
    <w:rsid w:val="001477EA"/>
    <w:rsid w:val="001518E4"/>
    <w:rsid w:val="00157894"/>
    <w:rsid w:val="00180B2E"/>
    <w:rsid w:val="00194825"/>
    <w:rsid w:val="00195437"/>
    <w:rsid w:val="0019775A"/>
    <w:rsid w:val="001C2C89"/>
    <w:rsid w:val="001D4C4E"/>
    <w:rsid w:val="00221FA5"/>
    <w:rsid w:val="00241358"/>
    <w:rsid w:val="00242EA9"/>
    <w:rsid w:val="00261814"/>
    <w:rsid w:val="00293AAD"/>
    <w:rsid w:val="002A28FC"/>
    <w:rsid w:val="002C5EB6"/>
    <w:rsid w:val="002D1F24"/>
    <w:rsid w:val="002D2B82"/>
    <w:rsid w:val="002E58DC"/>
    <w:rsid w:val="002F07E0"/>
    <w:rsid w:val="00353633"/>
    <w:rsid w:val="0037456B"/>
    <w:rsid w:val="00390195"/>
    <w:rsid w:val="00390834"/>
    <w:rsid w:val="00396E42"/>
    <w:rsid w:val="003A4C0B"/>
    <w:rsid w:val="003C0BBF"/>
    <w:rsid w:val="003C56F7"/>
    <w:rsid w:val="003D0778"/>
    <w:rsid w:val="00405EB1"/>
    <w:rsid w:val="00407FE5"/>
    <w:rsid w:val="00423B6C"/>
    <w:rsid w:val="0042736E"/>
    <w:rsid w:val="00435585"/>
    <w:rsid w:val="004376A1"/>
    <w:rsid w:val="00445352"/>
    <w:rsid w:val="00452863"/>
    <w:rsid w:val="0045312C"/>
    <w:rsid w:val="00473DF5"/>
    <w:rsid w:val="00482389"/>
    <w:rsid w:val="00491860"/>
    <w:rsid w:val="00494CEB"/>
    <w:rsid w:val="00526BF8"/>
    <w:rsid w:val="00544BE7"/>
    <w:rsid w:val="005A3731"/>
    <w:rsid w:val="005F5668"/>
    <w:rsid w:val="00623D4B"/>
    <w:rsid w:val="00651EF7"/>
    <w:rsid w:val="0065210A"/>
    <w:rsid w:val="00692581"/>
    <w:rsid w:val="00695114"/>
    <w:rsid w:val="00696394"/>
    <w:rsid w:val="006B50BB"/>
    <w:rsid w:val="00713DC5"/>
    <w:rsid w:val="00714235"/>
    <w:rsid w:val="00715B3C"/>
    <w:rsid w:val="0072487F"/>
    <w:rsid w:val="00726760"/>
    <w:rsid w:val="0073481F"/>
    <w:rsid w:val="0079122D"/>
    <w:rsid w:val="007B2FBC"/>
    <w:rsid w:val="007B6119"/>
    <w:rsid w:val="00810274"/>
    <w:rsid w:val="00817743"/>
    <w:rsid w:val="00830700"/>
    <w:rsid w:val="00836067"/>
    <w:rsid w:val="00852284"/>
    <w:rsid w:val="0086261F"/>
    <w:rsid w:val="00870CA9"/>
    <w:rsid w:val="008828E0"/>
    <w:rsid w:val="008838C6"/>
    <w:rsid w:val="00893426"/>
    <w:rsid w:val="00895BDD"/>
    <w:rsid w:val="008A1742"/>
    <w:rsid w:val="008A3A75"/>
    <w:rsid w:val="008A676F"/>
    <w:rsid w:val="008F5659"/>
    <w:rsid w:val="00901F92"/>
    <w:rsid w:val="00942944"/>
    <w:rsid w:val="0094538E"/>
    <w:rsid w:val="00946D8D"/>
    <w:rsid w:val="00973058"/>
    <w:rsid w:val="0098115D"/>
    <w:rsid w:val="009877F8"/>
    <w:rsid w:val="009A5BED"/>
    <w:rsid w:val="009A6938"/>
    <w:rsid w:val="00A1712D"/>
    <w:rsid w:val="00A40328"/>
    <w:rsid w:val="00A47645"/>
    <w:rsid w:val="00A6320E"/>
    <w:rsid w:val="00A65342"/>
    <w:rsid w:val="00A978E2"/>
    <w:rsid w:val="00AA06F2"/>
    <w:rsid w:val="00AA145B"/>
    <w:rsid w:val="00AB053D"/>
    <w:rsid w:val="00AD1C56"/>
    <w:rsid w:val="00AD6129"/>
    <w:rsid w:val="00AE5595"/>
    <w:rsid w:val="00AE7F01"/>
    <w:rsid w:val="00B05A95"/>
    <w:rsid w:val="00B34433"/>
    <w:rsid w:val="00B5158F"/>
    <w:rsid w:val="00B55969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646C6"/>
    <w:rsid w:val="00C90E2F"/>
    <w:rsid w:val="00CA3482"/>
    <w:rsid w:val="00CB6087"/>
    <w:rsid w:val="00CF1CF2"/>
    <w:rsid w:val="00D11F5C"/>
    <w:rsid w:val="00D139E9"/>
    <w:rsid w:val="00D164B9"/>
    <w:rsid w:val="00D41210"/>
    <w:rsid w:val="00D47ABB"/>
    <w:rsid w:val="00D60BB8"/>
    <w:rsid w:val="00D67D31"/>
    <w:rsid w:val="00D8151E"/>
    <w:rsid w:val="00D96B9E"/>
    <w:rsid w:val="00DA634C"/>
    <w:rsid w:val="00DD07F4"/>
    <w:rsid w:val="00E17039"/>
    <w:rsid w:val="00E41D27"/>
    <w:rsid w:val="00E559B7"/>
    <w:rsid w:val="00E578E8"/>
    <w:rsid w:val="00E85F57"/>
    <w:rsid w:val="00E95F25"/>
    <w:rsid w:val="00E97057"/>
    <w:rsid w:val="00EA5AFA"/>
    <w:rsid w:val="00EF2192"/>
    <w:rsid w:val="00EF7350"/>
    <w:rsid w:val="00F03A22"/>
    <w:rsid w:val="00F24C58"/>
    <w:rsid w:val="00F30BA7"/>
    <w:rsid w:val="00F3571B"/>
    <w:rsid w:val="00F37026"/>
    <w:rsid w:val="00F404DE"/>
    <w:rsid w:val="00F50EEF"/>
    <w:rsid w:val="00F537F8"/>
    <w:rsid w:val="00F85906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DFC7D1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648e9b76-538e-49d9-9161-680cb1c6cc92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AC0257DC-BC4E-45C4-819B-A87E91778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2</Pages>
  <Words>929</Words>
  <Characters>529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6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68</cp:revision>
  <cp:lastPrinted>2012-09-18T16:08:00Z</cp:lastPrinted>
  <dcterms:created xsi:type="dcterms:W3CDTF">2019-10-23T22:46:00Z</dcterms:created>
  <dcterms:modified xsi:type="dcterms:W3CDTF">2021-04-08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